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Naples,</w:t>
      </w:r>
      <w:r>
        <w:t xml:space="preserve"> </w:t>
      </w:r>
      <w:r>
        <w:t xml:space="preserve">Italy</w:t>
      </w:r>
    </w:p>
    <w:bookmarkStart w:id="20" w:name="Xb90125e49fb0c9fc2c94bb53f2fa1fcdc1694ba"/>
    <w:p>
      <w:pPr>
        <w:pStyle w:val="Heading1"/>
      </w:pPr>
      <w:r>
        <w:t xml:space="preserve">Personal Statement: Pursuing Industrial Engineering Excellence in Naples, Italy</w:t>
      </w:r>
    </w:p>
    <w:p>
      <w:pPr>
        <w:pStyle w:val="FirstParagraph"/>
      </w:pPr>
      <w:r>
        <w:t xml:space="preserve">As I stand at the threshold of my professional journey as an Industrial Engineer, my vision is firmly anchored to the vibrant industrial landscape of Southern Italy, particularly the dynamic metropolis of Naples. This Personal Statement articulates my profound commitment to applying industrial engineering principles within the unique socio-economic context of Naples—a city where ancient heritage converges with modern industrial challenges and opportunities. My academic rigor, practical experience, and cultural sensitivity have been meticulously cultivated to contribute meaningfully to Italy’s manufacturing excellence and sustainable development goals, with Naples as my focal point of impact.</w:t>
      </w:r>
    </w:p>
    <w:p>
      <w:pPr>
        <w:pStyle w:val="BodyText"/>
      </w:pPr>
      <w:r>
        <w:t xml:space="preserve">My fascination with industrial engineering began during my undergraduate studies in Mechanical Engineering at the University of Bologna, where I discovered how optimizing complex systems transforms theoretical knowledge into tangible societal value. However, it was a semester spent studying Italian industrial practices through an exchange program in Campania that ignited my specific dedication to Naples. Witnessing firsthand the intricate supply chains of local food processing giants like Barilla’s regional facilities and the logistical ingenuity required to manage the Port of Naples—one of Europe’s busiest Mediterranean hubs—revealed how deeply industrial engineering is woven into Southern Italy’s economic fabric. This experience shifted my academic focus toward lean manufacturing, sustainable logistics, and process innovation tailored for SMEs (Small and Medium Enterprises), which dominate Naples’ industrial ecosystem.</w:t>
      </w:r>
    </w:p>
    <w:p>
      <w:pPr>
        <w:pStyle w:val="BodyText"/>
      </w:pPr>
      <w:r>
        <w:t xml:space="preserve">My master's program in Industrial Engineering at Politecnico di Milano further refined this vision. I specialized in operations research and digital transformation, completing a thesis titled "Optimizing Last-Mile Distribution Networks for Food SMEs in Campania." This project involved fieldwork across Naples’ bustling markets, analyzing bottlenecks in the supply chain from producers in the Agro-Naples region to retail outlets downtown. Using simulation software like Arena and data analytics tools (Python, SQL), I developed a model that reduced average delivery times by 22% while cutting fuel consumption—a solution directly applicable to Naples’ urban congestion challenges. Crucially, this work required navigating the nuances of Neapolitan business culture: building trust with family-owned enterprises through informal networking (a hallmark of *la cortesia*), adapting proposals to align with local rhythms (*il ritardo*), and respecting the deep value placed on community within industrial operations. This wasn’t merely an academic exercise; it was a lesson in engineering as a people-centric discipline, deeply rooted in Naples’ socio-cultural identity.</w:t>
      </w:r>
    </w:p>
    <w:p>
      <w:pPr>
        <w:pStyle w:val="BodyText"/>
      </w:pPr>
      <w:r>
        <w:t xml:space="preserve">Professional experience solidified my resolve to work in Italy. As an intern at S.C.S. Group (a Naples-based logistics consultancy), I supported the implementation of IoT sensors across their fleet managing deliveries for footwear manufacturers in the Caserta industrial zone—a key cluster near Naples. My role involved optimizing vehicle routing using real-time traffic data from Naples’ complex road network, directly addressing the city’s notorious traffic congestion. I collaborated with local transport authorities to integrate public transit schedules into delivery windows, reducing idle time by 18%. This project underscored how an Industrial Engineer in Naples must balance technical precision with pragmatic understanding of urban infrastructure constraints. It also highlighted the critical role of engineers in supporting Naples’ transition toward green logistics—aligning perfectly with Italy’s *Piano Nazionale di Ripresa e Resilienza* (PNRR) goals for sustainable mobility.</w:t>
      </w:r>
    </w:p>
    <w:p>
      <w:pPr>
        <w:pStyle w:val="BodyText"/>
      </w:pPr>
      <w:r>
        <w:t xml:space="preserve">My commitment to Naples extends beyond technical skills. I have immersed myself in the city’s culture: I volunteer weekly at "Napoli Crea," a social enterprise training displaced workers in industrial automation, and I regularly attend workshops hosted by the Associazione Industriali della Campania (AIC). These engagements taught me that effective industrial engineering in Naples requires empathy—understanding how processes impact not just efficiency metrics, but real people navigating economic shifts. For instance, when redesigning a packaging line for a *pasticceria* in Chiaia district, I prioritized ergonomic adjustments to accommodate older workers’ physical needs alongside productivity gains—a decision born from observing the intergenerational dynamics central to Naples’ artisanal industries.</w:t>
      </w:r>
    </w:p>
    <w:p>
      <w:pPr>
        <w:pStyle w:val="BodyText"/>
      </w:pPr>
      <w:r>
        <w:t xml:space="preserve">Italy’s industrial future hinges on integrating innovation with regional identity, and Naples is pivotal to this narrative. Its historical role as a Mediterranean trade crossroads positions it uniquely for advancements in smart logistics, circular economy models for the fashion sector (a major Neapolitan industry), and revitalizing port-related industries. As an Industrial Engineer, I aim to bridge cutting-edge methodologies—like AI-driven predictive maintenance or blockchain traceability—with Naples’ entrepreneurial spirit. My goal is not merely to apply global best practices, but to co-create solutions that honor local traditions while driving resilience. For example, I envision developing digital twin models for traditional *limoncello* producers in Sorrento to enhance quality control without compromising artisanal methods—a project deeply relevant to Naples’ cultural economy.</w:t>
      </w:r>
    </w:p>
    <w:p>
      <w:pPr>
        <w:pStyle w:val="BodyText"/>
      </w:pPr>
      <w:r>
        <w:t xml:space="preserve">I am drawn specifically to opportunities within Naples due to its unique confluence of challenges and assets: dense urban environments demanding efficient systems, rich SME networks ripe for digital transformation, and a resilient workforce eager for modernization. I seek to contribute my expertise in process optimization, data analytics, and stakeholder engagement—not as an outsider imposing foreign techniques, but as a collaborator embedded within Naples’ industrial ecosystem. My fluency in Italian (C1 level) and deep understanding of regional business etiquette ensure seamless integration into teams across industries from automotive suppliers like Magneti Marelli’s Naples facilities to sustainable food tech startups emerging from the city’s innovation hubs.</w:t>
      </w:r>
    </w:p>
    <w:p>
      <w:pPr>
        <w:pStyle w:val="BodyText"/>
      </w:pPr>
      <w:r>
        <w:t xml:space="preserve">As I submit this Personal Statement, I do so with unwavering conviction that my skills as an Industrial Engineer align precisely with Naples’ current needs. My academic foundation, practical experience in Campania, and cultural immersion equip me to excel in roles that demand both analytical rigor and human-centric problem-solving. I am eager to bring my dedication to efficiency, sustainability, and community-driven innovation to the heart of Italy’s industrial renaissance—right here in Naples. This is not just a career step; it is a commitment to growing alongside one of Europe’s most historically rich yet dynamically evolving cities, where engineering serves as the bridge between past legacy and future prosperity.</w:t>
      </w:r>
    </w:p>
    <w:p>
      <w:pPr>
        <w:pStyle w:val="BodyText"/>
      </w:pPr>
      <w:r>
        <w:t xml:space="preserve">Thank you for considering my application. I am ready to contribute to Italy’s industrial excellence from Naples, with passion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Naples, Italy</dc:title>
  <dc:creator/>
  <dc:language>en</dc:language>
  <cp:keywords/>
  <dcterms:created xsi:type="dcterms:W3CDTF">2026-07-15T18:02:13Z</dcterms:created>
  <dcterms:modified xsi:type="dcterms:W3CDTF">2026-07-15T18:02:13Z</dcterms:modified>
</cp:coreProperties>
</file>

<file path=docProps/custom.xml><?xml version="1.0" encoding="utf-8"?>
<Properties xmlns="http://schemas.openxmlformats.org/officeDocument/2006/custom-properties" xmlns:vt="http://schemas.openxmlformats.org/officeDocument/2006/docPropsVTypes"/>
</file>